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03C75D27" w:rsidR="000706AC" w:rsidRPr="00340DD9" w:rsidRDefault="005049D0" w:rsidP="000706AC">
      <w:pPr>
        <w:autoSpaceDE w:val="0"/>
        <w:autoSpaceDN w:val="0"/>
        <w:adjustRightInd w:val="0"/>
        <w:jc w:val="center"/>
        <w:rPr>
          <w:rFonts w:ascii="Arial" w:hAnsi="Arial" w:cs="Arial"/>
          <w:b/>
          <w:color w:val="333399"/>
          <w:sz w:val="72"/>
          <w:szCs w:val="72"/>
        </w:rPr>
      </w:pPr>
      <w:proofErr w:type="spellStart"/>
      <w:r>
        <w:rPr>
          <w:rFonts w:ascii="Arial" w:hAnsi="Arial" w:cs="Arial"/>
          <w:b/>
          <w:color w:val="333399"/>
          <w:sz w:val="72"/>
          <w:szCs w:val="72"/>
        </w:rPr>
        <w:t>Movie</w:t>
      </w:r>
      <w:r w:rsidR="00385651">
        <w:rPr>
          <w:rFonts w:ascii="Arial" w:hAnsi="Arial" w:cs="Arial"/>
          <w:b/>
          <w:color w:val="333399"/>
          <w:sz w:val="72"/>
          <w:szCs w:val="72"/>
        </w:rPr>
        <w:t>Inf</w:t>
      </w:r>
      <w:proofErr w:type="spellEnd"/>
    </w:p>
    <w:p w14:paraId="1ED9CAEF" w14:textId="77777777"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r w:rsidRPr="00B2121A">
        <w:rPr>
          <w:rStyle w:val="Fodnotehenvisning"/>
          <w:rFonts w:ascii="Arial" w:hAnsi="Arial" w:cs="Arial"/>
          <w:b/>
          <w:color w:val="333399"/>
          <w:sz w:val="56"/>
          <w:szCs w:val="56"/>
        </w:rPr>
        <w:footnoteReference w:id="1"/>
      </w:r>
      <w:r w:rsidRPr="00B2121A">
        <w:rPr>
          <w:rFonts w:ascii="Arial" w:hAnsi="Arial" w:cs="Arial"/>
          <w:b/>
          <w:color w:val="333399"/>
          <w:sz w:val="56"/>
          <w:szCs w:val="56"/>
          <w:vertAlign w:val="superscript"/>
        </w:rPr>
        <w:t>,</w:t>
      </w:r>
      <w:r w:rsidRPr="00B2121A">
        <w:rPr>
          <w:rStyle w:val="Fodnotehenvisning"/>
          <w:rFonts w:ascii="Arial" w:hAnsi="Arial" w:cs="Arial"/>
          <w:b/>
          <w:color w:val="333399"/>
          <w:sz w:val="56"/>
          <w:szCs w:val="56"/>
        </w:rPr>
        <w:footnoteReference w:id="2"/>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06F54FE8" w:rsidR="000706AC" w:rsidRPr="00612190" w:rsidRDefault="00612190" w:rsidP="00612190">
            <w:pPr>
              <w:autoSpaceDE w:val="0"/>
              <w:autoSpaceDN w:val="0"/>
              <w:adjustRightInd w:val="0"/>
              <w:jc w:val="center"/>
              <w:rPr>
                <w:rFonts w:ascii="Arial" w:hAnsi="Arial" w:cs="Arial"/>
                <w:bCs/>
                <w:i/>
                <w:iCs/>
                <w:color w:val="333399"/>
                <w:sz w:val="20"/>
                <w:szCs w:val="20"/>
              </w:rPr>
            </w:pPr>
            <w:r w:rsidRPr="00612190">
              <w:rPr>
                <w:rFonts w:ascii="Arial" w:hAnsi="Arial" w:cs="Arial"/>
                <w:bCs/>
                <w:i/>
                <w:iCs/>
                <w:color w:val="333399"/>
                <w:sz w:val="20"/>
                <w:szCs w:val="20"/>
              </w:rPr>
              <w:t>Max Sandberg Hansen</w:t>
            </w:r>
          </w:p>
        </w:tc>
        <w:tc>
          <w:tcPr>
            <w:tcW w:w="2880" w:type="dxa"/>
          </w:tcPr>
          <w:p w14:paraId="59FC7A27" w14:textId="4158D44C"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494247</w:t>
            </w:r>
          </w:p>
        </w:tc>
        <w:tc>
          <w:tcPr>
            <w:tcW w:w="2989" w:type="dxa"/>
          </w:tcPr>
          <w:p w14:paraId="45E7122B" w14:textId="6901C400"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maxha20@student.sdu.dk</w:t>
            </w:r>
          </w:p>
        </w:tc>
      </w:tr>
    </w:tbl>
    <w:p w14:paraId="2CC411EE" w14:textId="1DDC1AE7" w:rsidR="006C6B8D" w:rsidRDefault="006C6B8D" w:rsidP="000706AC">
      <w:pPr>
        <w:pStyle w:val="Titel"/>
        <w:rPr>
          <w:rFonts w:ascii="Arial" w:hAnsi="Arial" w:cs="Arial"/>
        </w:rPr>
      </w:pPr>
    </w:p>
    <w:p w14:paraId="2000C738" w14:textId="31281CAA" w:rsidR="006C6B8D" w:rsidRDefault="006C6B8D">
      <w:pPr>
        <w:spacing w:after="160" w:line="259" w:lineRule="auto"/>
        <w:rPr>
          <w:rFonts w:ascii="Arial" w:eastAsiaTheme="majorEastAsia" w:hAnsi="Arial" w:cs="Arial"/>
          <w:color w:val="323E4F" w:themeColor="text2" w:themeShade="BF"/>
          <w:spacing w:val="5"/>
          <w:kern w:val="28"/>
          <w:sz w:val="52"/>
          <w:szCs w:val="52"/>
        </w:rPr>
      </w:pP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7"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A6606EF" w14:textId="77777777" w:rsidR="000706AC" w:rsidRPr="002911BE" w:rsidRDefault="000706AC" w:rsidP="000706AC">
      <w:pPr>
        <w:pStyle w:val="Overskrift1"/>
        <w:jc w:val="both"/>
        <w:rPr>
          <w:rFonts w:ascii="Arial" w:hAnsi="Arial" w:cs="Arial"/>
        </w:rPr>
      </w:pPr>
      <w:r w:rsidRPr="002911BE">
        <w:rPr>
          <w:rFonts w:ascii="Arial" w:hAnsi="Arial" w:cs="Arial"/>
        </w:rPr>
        <w:t>Business goals</w:t>
      </w:r>
    </w:p>
    <w:p w14:paraId="4724D4EB" w14:textId="37AB8A0D" w:rsidR="000706AC" w:rsidRPr="00BD751E" w:rsidRDefault="000706AC" w:rsidP="000706AC">
      <w:pPr>
        <w:rPr>
          <w:rFonts w:ascii="Arial" w:hAnsi="Arial" w:cs="Arial"/>
          <w:b/>
          <w:bCs/>
        </w:rPr>
      </w:pPr>
      <w:r w:rsidRPr="00BD751E">
        <w:rPr>
          <w:rFonts w:ascii="Arial" w:hAnsi="Arial" w:cs="Arial"/>
          <w:b/>
          <w:bCs/>
        </w:rPr>
        <w:t xml:space="preserve">Describe the business goals </w:t>
      </w:r>
    </w:p>
    <w:p w14:paraId="4ADBF588" w14:textId="66C0B1E8" w:rsidR="00A3573E" w:rsidRPr="002911BE" w:rsidRDefault="00BD751E" w:rsidP="000706AC">
      <w:pPr>
        <w:rPr>
          <w:rFonts w:ascii="Arial" w:hAnsi="Arial" w:cs="Arial"/>
        </w:rPr>
      </w:pPr>
      <w:r>
        <w:rPr>
          <w:rFonts w:ascii="Arial" w:hAnsi="Arial" w:cs="Arial"/>
        </w:rPr>
        <w:t>The overall goal of the business is to help persons with finding movies to watch, or information of movies they have watched.</w:t>
      </w:r>
    </w:p>
    <w:p w14:paraId="54CD7DD1" w14:textId="6CA18725" w:rsidR="000706AC" w:rsidRDefault="000706AC" w:rsidP="00C74C2B">
      <w:pPr>
        <w:pStyle w:val="Overskrift1"/>
        <w:jc w:val="both"/>
        <w:rPr>
          <w:rFonts w:ascii="Arial" w:hAnsi="Arial" w:cs="Arial"/>
          <w:b w:val="0"/>
          <w:bCs w:val="0"/>
        </w:rPr>
      </w:pPr>
      <w:r w:rsidRPr="00B2121A">
        <w:rPr>
          <w:rFonts w:ascii="Arial" w:hAnsi="Arial" w:cs="Arial"/>
        </w:rPr>
        <w:t>Product Overview</w:t>
      </w:r>
    </w:p>
    <w:p w14:paraId="23EAB863" w14:textId="788A4C64" w:rsidR="007E7BC9" w:rsidRPr="005C3C22" w:rsidRDefault="005C3C22" w:rsidP="000706AC">
      <w:pPr>
        <w:jc w:val="both"/>
        <w:rPr>
          <w:rFonts w:ascii="Arial" w:hAnsi="Arial" w:cs="Arial"/>
        </w:rPr>
      </w:pPr>
      <w:r>
        <w:rPr>
          <w:rFonts w:ascii="Arial" w:hAnsi="Arial" w:cs="Arial"/>
        </w:rPr>
        <w:t>MovieInf is an app that helps users who wants to find a movie to watch, or help users find basic necessary information of the movie they might have seen or want to see. This information could be a list of the cast of the movie</w:t>
      </w:r>
      <w:r w:rsidR="007E7BC9">
        <w:rPr>
          <w:rFonts w:ascii="Arial" w:hAnsi="Arial" w:cs="Arial"/>
        </w:rPr>
        <w:t>, the rating of the movie etc.</w:t>
      </w:r>
    </w:p>
    <w:p w14:paraId="176E66E9" w14:textId="294753C5" w:rsidR="000706AC" w:rsidRPr="00E555F4" w:rsidRDefault="000706AC" w:rsidP="005C3C22">
      <w:pPr>
        <w:pStyle w:val="Overskrift1"/>
        <w:jc w:val="both"/>
        <w:rPr>
          <w:rFonts w:ascii="Arial" w:hAnsi="Arial" w:cs="Arial"/>
          <w:b w:val="0"/>
          <w:bCs w:val="0"/>
        </w:rPr>
      </w:pPr>
      <w:r w:rsidRPr="00B2121A">
        <w:rPr>
          <w:rFonts w:ascii="Arial" w:hAnsi="Arial" w:cs="Arial"/>
        </w:rPr>
        <w:t>Competitors</w:t>
      </w:r>
    </w:p>
    <w:p w14:paraId="79EEF00E" w14:textId="0D7ED3AC" w:rsidR="00BD751E" w:rsidRDefault="00BD751E" w:rsidP="000706AC">
      <w:pPr>
        <w:rPr>
          <w:rFonts w:ascii="Arial" w:hAnsi="Arial" w:cs="Arial"/>
        </w:rPr>
      </w:pPr>
      <w:r>
        <w:rPr>
          <w:rFonts w:ascii="Arial" w:hAnsi="Arial" w:cs="Arial"/>
        </w:rPr>
        <w:t>The possible competitors for the app could be</w:t>
      </w:r>
      <w:r w:rsidR="002A67AB">
        <w:rPr>
          <w:rFonts w:ascii="Arial" w:hAnsi="Arial" w:cs="Arial"/>
        </w:rPr>
        <w:t xml:space="preserve"> sites such as</w:t>
      </w:r>
      <w:r>
        <w:rPr>
          <w:rFonts w:ascii="Arial" w:hAnsi="Arial" w:cs="Arial"/>
        </w:rPr>
        <w:t xml:space="preserve"> IMDb</w:t>
      </w:r>
      <w:r w:rsidR="002A67AB">
        <w:rPr>
          <w:rFonts w:ascii="Arial" w:hAnsi="Arial" w:cs="Arial"/>
        </w:rPr>
        <w:t xml:space="preserve"> and</w:t>
      </w:r>
      <w:r>
        <w:rPr>
          <w:rFonts w:ascii="Arial" w:hAnsi="Arial" w:cs="Arial"/>
        </w:rPr>
        <w:t xml:space="preserve"> </w:t>
      </w:r>
      <w:r w:rsidR="00482F66">
        <w:rPr>
          <w:rFonts w:ascii="Arial" w:hAnsi="Arial" w:cs="Arial"/>
        </w:rPr>
        <w:t>T</w:t>
      </w:r>
      <w:r>
        <w:rPr>
          <w:rFonts w:ascii="Arial" w:hAnsi="Arial" w:cs="Arial"/>
        </w:rPr>
        <w:t>he movie d</w:t>
      </w:r>
      <w:r w:rsidR="002A67AB">
        <w:rPr>
          <w:rFonts w:ascii="Arial" w:hAnsi="Arial" w:cs="Arial"/>
        </w:rPr>
        <w:t>b.</w:t>
      </w:r>
    </w:p>
    <w:p w14:paraId="79DA7110" w14:textId="77777777" w:rsidR="00482F66" w:rsidRDefault="00482F66" w:rsidP="000706AC">
      <w:pPr>
        <w:rPr>
          <w:rFonts w:ascii="Arial" w:hAnsi="Arial" w:cs="Arial"/>
        </w:rPr>
      </w:pPr>
    </w:p>
    <w:p w14:paraId="016EBAF6" w14:textId="07699DE1" w:rsidR="000706AC" w:rsidRDefault="00BD751E" w:rsidP="000706AC">
      <w:pPr>
        <w:rPr>
          <w:rFonts w:ascii="Arial" w:hAnsi="Arial" w:cs="Arial"/>
        </w:rPr>
      </w:pPr>
      <w:r>
        <w:rPr>
          <w:rFonts w:ascii="Arial" w:hAnsi="Arial" w:cs="Arial"/>
        </w:rPr>
        <w:t>IMDb</w:t>
      </w:r>
      <w:r w:rsidR="00E555F4">
        <w:rPr>
          <w:rFonts w:ascii="Arial" w:hAnsi="Arial" w:cs="Arial"/>
        </w:rPr>
        <w:t xml:space="preserve"> is an app that allows users to search for movies, add the movie to a watch list, rate the movie with stars from 1-10 and has all the information about the movie such as the cast etc.</w:t>
      </w:r>
      <w:r w:rsidR="00482F66">
        <w:rPr>
          <w:rFonts w:ascii="Arial" w:hAnsi="Arial" w:cs="Arial"/>
        </w:rPr>
        <w:t xml:space="preserve"> The app shows a lot of information that seems unnecessary for the normal user that only wants basic information about the movies.</w:t>
      </w:r>
    </w:p>
    <w:p w14:paraId="7A0347C6" w14:textId="77777777" w:rsidR="00482F66" w:rsidRDefault="00482F66" w:rsidP="000706AC">
      <w:pPr>
        <w:rPr>
          <w:rFonts w:ascii="Arial" w:hAnsi="Arial" w:cs="Arial"/>
        </w:rPr>
      </w:pPr>
    </w:p>
    <w:p w14:paraId="14451E9C" w14:textId="758DE560" w:rsidR="00E555F4" w:rsidRDefault="008627C7" w:rsidP="000706AC">
      <w:pPr>
        <w:rPr>
          <w:rFonts w:ascii="Arial" w:hAnsi="Arial" w:cs="Arial"/>
        </w:rPr>
      </w:pPr>
      <w:r>
        <w:rPr>
          <w:rFonts w:ascii="Arial" w:hAnsi="Arial" w:cs="Arial"/>
        </w:rPr>
        <w:t xml:space="preserve">The movie db is a website that provides information about movies. This is only a website and not an app for the mobile. The website shows </w:t>
      </w:r>
      <w:r w:rsidR="0025381A">
        <w:rPr>
          <w:rFonts w:ascii="Arial" w:hAnsi="Arial" w:cs="Arial"/>
        </w:rPr>
        <w:t>the user ratings for the movie as well as the different information of the movie.</w:t>
      </w:r>
      <w:r w:rsidR="00482F66">
        <w:rPr>
          <w:rFonts w:ascii="Arial" w:hAnsi="Arial" w:cs="Arial"/>
        </w:rPr>
        <w:t xml:space="preserve"> This is not necessarily a huge competitor as this is only a website. </w:t>
      </w:r>
    </w:p>
    <w:p w14:paraId="10E7B31A" w14:textId="77777777" w:rsidR="00E555F4" w:rsidRDefault="00E555F4"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3261E3DB" w14:textId="77777777" w:rsidR="000706AC" w:rsidRPr="00B2121A" w:rsidRDefault="000706AC" w:rsidP="000706AC">
      <w:pPr>
        <w:jc w:val="both"/>
        <w:rPr>
          <w:rFonts w:ascii="Arial" w:hAnsi="Arial" w:cs="Arial"/>
        </w:rPr>
      </w:pPr>
      <w:r w:rsidRPr="00B2121A">
        <w:rPr>
          <w:rFonts w:ascii="Arial" w:hAnsi="Arial" w:cs="Arial"/>
        </w:rPr>
        <w:t xml:space="preserve">Describe the NEEDS that you want to fill with your app </w:t>
      </w:r>
    </w:p>
    <w:p w14:paraId="706F1C40" w14:textId="77777777" w:rsidR="000706AC" w:rsidRDefault="000706AC" w:rsidP="000706AC">
      <w:pPr>
        <w:jc w:val="both"/>
        <w:rPr>
          <w:rFonts w:ascii="Arial" w:hAnsi="Arial" w:cs="Arial"/>
        </w:rPr>
      </w:pPr>
      <w:r w:rsidRPr="00B2121A">
        <w:rPr>
          <w:rFonts w:ascii="Arial" w:hAnsi="Arial" w:cs="Arial"/>
        </w:rPr>
        <w:t>Describe the main GOALS your app allows users to achieve</w:t>
      </w:r>
    </w:p>
    <w:p w14:paraId="719BBF54" w14:textId="77777777" w:rsidR="000706AC" w:rsidRPr="002911BE" w:rsidRDefault="000706AC" w:rsidP="000706AC">
      <w:pPr>
        <w:jc w:val="both"/>
        <w:rPr>
          <w:rFonts w:ascii="Arial" w:hAnsi="Arial" w:cs="Arial"/>
        </w:rPr>
      </w:pPr>
      <w:r>
        <w:rPr>
          <w:rFonts w:ascii="Arial" w:hAnsi="Arial" w:cs="Arial"/>
        </w:rPr>
        <w:t>(If relevant) D</w:t>
      </w:r>
      <w:r w:rsidRPr="005773D1">
        <w:rPr>
          <w:rFonts w:ascii="Arial" w:hAnsi="Arial" w:cs="Arial"/>
        </w:rPr>
        <w:t>ivide user needs through USER SEGMENTATION</w:t>
      </w:r>
    </w:p>
    <w:p w14:paraId="7F07F1EC" w14:textId="4AA4B51E" w:rsidR="000706AC" w:rsidRPr="00B2121A" w:rsidRDefault="006C6B8D" w:rsidP="000706AC">
      <w:pPr>
        <w:pStyle w:val="Overskrift1"/>
        <w:jc w:val="both"/>
        <w:rPr>
          <w:rFonts w:ascii="Arial" w:hAnsi="Arial" w:cs="Arial"/>
        </w:rPr>
      </w:pPr>
      <w:r w:rsidRPr="00B2121A">
        <w:rPr>
          <w:rFonts w:ascii="Arial" w:hAnsi="Arial" w:cs="Arial"/>
          <w:noProof/>
          <w:lang w:val="it-IT" w:eastAsia="it-IT"/>
        </w:rPr>
        <w:drawing>
          <wp:anchor distT="0" distB="0" distL="114300" distR="114300" simplePos="0" relativeHeight="251664384" behindDoc="0" locked="0" layoutInCell="1" allowOverlap="1" wp14:anchorId="5B3A90EB" wp14:editId="0B65FA5D">
            <wp:simplePos x="0" y="0"/>
            <wp:positionH relativeFrom="column">
              <wp:posOffset>2326933</wp:posOffset>
            </wp:positionH>
            <wp:positionV relativeFrom="paragraph">
              <wp:posOffset>494770</wp:posOffset>
            </wp:positionV>
            <wp:extent cx="3733227" cy="2765148"/>
            <wp:effectExtent l="0" t="0" r="635" b="3810"/>
            <wp:wrapNone/>
            <wp:docPr id="20480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2" name="Picture 2" descr="Graphical user interface, website&#10;&#10;Description automatically generated"/>
                    <pic:cNvPicPr>
                      <a:picLocks noChangeAspect="1" noChangeArrowheads="1"/>
                    </pic:cNvPicPr>
                  </pic:nvPicPr>
                  <pic:blipFill>
                    <a:blip r:embed="rId8" cstate="print"/>
                    <a:srcRect/>
                    <a:stretch>
                      <a:fillRect/>
                    </a:stretch>
                  </pic:blipFill>
                  <pic:spPr bwMode="auto">
                    <a:xfrm>
                      <a:off x="0" y="0"/>
                      <a:ext cx="3733227" cy="2765148"/>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706AC" w:rsidRPr="00B2121A">
        <w:rPr>
          <w:rFonts w:ascii="Arial" w:hAnsi="Arial" w:cs="Arial"/>
        </w:rPr>
        <w:t>User Research</w:t>
      </w:r>
    </w:p>
    <w:p w14:paraId="6ED8E70A" w14:textId="54EE078E" w:rsidR="000706AC" w:rsidRPr="00B2121A" w:rsidRDefault="000706AC" w:rsidP="000706AC">
      <w:pPr>
        <w:jc w:val="both"/>
        <w:rPr>
          <w:rFonts w:ascii="Arial" w:hAnsi="Arial" w:cs="Arial"/>
        </w:rPr>
      </w:pPr>
      <w:r w:rsidRPr="00B2121A">
        <w:rPr>
          <w:rFonts w:ascii="Arial" w:hAnsi="Arial" w:cs="Arial"/>
        </w:rPr>
        <w:t>Describe</w:t>
      </w:r>
      <w:r>
        <w:rPr>
          <w:rFonts w:ascii="Arial" w:hAnsi="Arial" w:cs="Arial"/>
        </w:rPr>
        <w:t xml:space="preserve"> </w:t>
      </w:r>
    </w:p>
    <w:p w14:paraId="122451AA" w14:textId="65418FDE" w:rsidR="000706AC" w:rsidRDefault="000706AC" w:rsidP="000706AC">
      <w:pPr>
        <w:pStyle w:val="Overskrift1"/>
        <w:jc w:val="both"/>
        <w:rPr>
          <w:rFonts w:ascii="Arial" w:hAnsi="Arial" w:cs="Arial"/>
        </w:rPr>
      </w:pPr>
      <w:r w:rsidRPr="00B2121A">
        <w:rPr>
          <w:rFonts w:ascii="Arial" w:hAnsi="Arial" w:cs="Arial"/>
        </w:rPr>
        <w:lastRenderedPageBreak/>
        <w:t>Pe</w:t>
      </w:r>
      <w:r>
        <w:rPr>
          <w:rFonts w:ascii="Arial" w:hAnsi="Arial" w:cs="Arial"/>
        </w:rPr>
        <w:t>r</w:t>
      </w:r>
      <w:r w:rsidRPr="00B2121A">
        <w:rPr>
          <w:rFonts w:ascii="Arial" w:hAnsi="Arial" w:cs="Arial"/>
        </w:rPr>
        <w:t>sonas</w:t>
      </w:r>
    </w:p>
    <w:p w14:paraId="165D90F2" w14:textId="77B455FA" w:rsidR="000706AC" w:rsidRPr="005773D1" w:rsidRDefault="000706AC" w:rsidP="000706AC"/>
    <w:p w14:paraId="1E8E5182" w14:textId="4390656E" w:rsidR="000706AC" w:rsidRPr="00B2121A" w:rsidRDefault="000706AC" w:rsidP="000706AC">
      <w:pPr>
        <w:jc w:val="both"/>
        <w:rPr>
          <w:rFonts w:ascii="Arial" w:hAnsi="Arial" w:cs="Arial"/>
        </w:rPr>
      </w:pPr>
    </w:p>
    <w:p w14:paraId="54D9A78A" w14:textId="77777777" w:rsidR="000706AC" w:rsidRPr="00B2121A" w:rsidRDefault="000706AC" w:rsidP="000706AC">
      <w:pPr>
        <w:jc w:val="both"/>
        <w:rPr>
          <w:rFonts w:ascii="Arial" w:hAnsi="Arial" w:cs="Arial"/>
          <w:lang w:val="en-GB"/>
        </w:rPr>
      </w:pPr>
    </w:p>
    <w:p w14:paraId="3CFD45A1" w14:textId="77777777" w:rsidR="000706AC" w:rsidRDefault="000706AC" w:rsidP="000706AC">
      <w:pPr>
        <w:spacing w:after="200" w:line="276" w:lineRule="auto"/>
        <w:rPr>
          <w:rFonts w:ascii="Arial" w:hAnsi="Arial" w:cs="Arial"/>
          <w:noProof/>
        </w:rPr>
      </w:pPr>
      <w:r w:rsidRPr="00B2121A">
        <w:rPr>
          <w:rFonts w:ascii="Arial" w:hAnsi="Arial" w:cs="Arial"/>
          <w:noProof/>
        </w:rPr>
        <w:br w:type="page"/>
      </w:r>
      <w:r w:rsidRPr="005773D1">
        <w:rPr>
          <w:rFonts w:ascii="Arial" w:hAnsi="Arial" w:cs="Arial"/>
          <w:noProof/>
        </w:rPr>
        <w:lastRenderedPageBreak/>
        <w:drawing>
          <wp:inline distT="0" distB="0" distL="0" distR="0" wp14:anchorId="6EAC2023" wp14:editId="5C59C417">
            <wp:extent cx="3712601" cy="2765091"/>
            <wp:effectExtent l="0" t="0" r="0" b="381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a:stretch>
                      <a:fillRect/>
                    </a:stretch>
                  </pic:blipFill>
                  <pic:spPr>
                    <a:xfrm>
                      <a:off x="0" y="0"/>
                      <a:ext cx="3712601" cy="2765091"/>
                    </a:xfrm>
                    <a:prstGeom prst="rect">
                      <a:avLst/>
                    </a:prstGeom>
                  </pic:spPr>
                </pic:pic>
              </a:graphicData>
            </a:graphic>
          </wp:inline>
        </w:drawing>
      </w:r>
    </w:p>
    <w:p w14:paraId="5B650BED" w14:textId="77777777" w:rsidR="000706AC"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10"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0EE8153B" w14:textId="77777777" w:rsidR="000706AC" w:rsidRPr="00B2121A" w:rsidRDefault="000706AC" w:rsidP="000706AC">
      <w:pPr>
        <w:rPr>
          <w:rFonts w:ascii="Arial" w:hAnsi="Arial" w:cs="Arial"/>
        </w:rPr>
      </w:pPr>
      <w:r w:rsidRPr="00B2121A">
        <w:rPr>
          <w:rFonts w:ascii="Arial" w:eastAsiaTheme="majorEastAsia" w:hAnsi="Arial" w:cs="Arial"/>
          <w:b/>
          <w:bCs/>
          <w:color w:val="2F5496" w:themeColor="accent1" w:themeShade="BF"/>
          <w:sz w:val="28"/>
          <w:szCs w:val="28"/>
        </w:rPr>
        <w:t>Features</w:t>
      </w:r>
    </w:p>
    <w:p w14:paraId="78833918" w14:textId="77777777" w:rsidR="000706AC" w:rsidRPr="00B2121A" w:rsidRDefault="000706AC" w:rsidP="000706AC">
      <w:pPr>
        <w:jc w:val="both"/>
        <w:rPr>
          <w:rFonts w:ascii="Arial" w:hAnsi="Arial" w:cs="Arial"/>
        </w:rPr>
      </w:pPr>
      <w:r w:rsidRPr="00B2121A">
        <w:rPr>
          <w:rFonts w:ascii="Arial" w:hAnsi="Arial" w:cs="Arial"/>
        </w:rPr>
        <w:t>REMOVE THE DESCRIPTION</w:t>
      </w:r>
    </w:p>
    <w:p w14:paraId="5D32448E" w14:textId="77777777" w:rsidR="000706AC"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all the features of your app.</w:t>
      </w:r>
    </w:p>
    <w:p w14:paraId="6C7CD8B8" w14:textId="77777777" w:rsidR="000706AC" w:rsidRDefault="000706AC" w:rsidP="000706AC">
      <w:pPr>
        <w:spacing w:before="480"/>
        <w:jc w:val="both"/>
        <w:rPr>
          <w:rFonts w:ascii="Arial" w:hAnsi="Arial" w:cs="Arial"/>
          <w:b/>
          <w:color w:val="2F5496" w:themeColor="accent1" w:themeShade="BF"/>
          <w:sz w:val="28"/>
        </w:rPr>
      </w:pPr>
      <w:r w:rsidRPr="005773D1">
        <w:rPr>
          <w:rFonts w:ascii="Arial" w:hAnsi="Arial" w:cs="Arial"/>
          <w:b/>
          <w:color w:val="2F5496" w:themeColor="accent1" w:themeShade="BF"/>
          <w:sz w:val="28"/>
        </w:rPr>
        <w:t>Other requirements</w:t>
      </w:r>
    </w:p>
    <w:p w14:paraId="0C930295" w14:textId="77777777" w:rsidR="000706AC" w:rsidRDefault="000706AC" w:rsidP="000706AC">
      <w:pPr>
        <w:jc w:val="both"/>
        <w:rPr>
          <w:rFonts w:ascii="Arial" w:hAnsi="Arial" w:cs="Arial"/>
        </w:rPr>
      </w:pPr>
      <w:r w:rsidRPr="00B2121A">
        <w:rPr>
          <w:rFonts w:ascii="Arial" w:hAnsi="Arial" w:cs="Arial"/>
        </w:rPr>
        <w:t>REMOVE THE DESCRIPTION</w:t>
      </w:r>
    </w:p>
    <w:p w14:paraId="7ED6CBCB" w14:textId="77777777" w:rsidR="000706AC" w:rsidRPr="0009445A"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w:t>
      </w:r>
      <w:r>
        <w:rPr>
          <w:rFonts w:ascii="Arial" w:hAnsi="Arial" w:cs="Arial"/>
        </w:rPr>
        <w:t>other requirements</w:t>
      </w:r>
      <w:r w:rsidRPr="00B2121A">
        <w:rPr>
          <w:rFonts w:ascii="Arial" w:hAnsi="Arial" w:cs="Arial"/>
        </w:rPr>
        <w:t xml:space="preserve"> </w:t>
      </w:r>
      <w:r>
        <w:rPr>
          <w:rFonts w:ascii="Arial" w:hAnsi="Arial" w:cs="Arial"/>
        </w:rPr>
        <w:t xml:space="preserve">(not implicitly included in the features) </w:t>
      </w:r>
      <w:r w:rsidRPr="00B2121A">
        <w:rPr>
          <w:rFonts w:ascii="Arial" w:hAnsi="Arial" w:cs="Arial"/>
        </w:rPr>
        <w:t>of your app</w:t>
      </w:r>
      <w:r>
        <w:rPr>
          <w:rFonts w:ascii="Arial" w:hAnsi="Arial" w:cs="Arial"/>
        </w:rPr>
        <w:t xml:space="preserve"> (for instance, branding requirements, technical requirements, …)</w:t>
      </w:r>
      <w:r w:rsidRPr="00B2121A">
        <w:rPr>
          <w:rFonts w:ascii="Arial" w:hAnsi="Arial" w:cs="Arial"/>
        </w:rPr>
        <w:t>.</w:t>
      </w:r>
    </w:p>
    <w:p w14:paraId="11551765" w14:textId="77777777"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086F3FDB" w14:textId="77777777" w:rsidR="000706AC" w:rsidRPr="00B2121A" w:rsidRDefault="000706AC" w:rsidP="000706AC">
      <w:pPr>
        <w:jc w:val="both"/>
        <w:rPr>
          <w:rFonts w:ascii="Arial" w:hAnsi="Arial" w:cs="Arial"/>
        </w:rPr>
      </w:pPr>
      <w:r w:rsidRPr="00B2121A">
        <w:rPr>
          <w:rFonts w:ascii="Arial" w:hAnsi="Arial" w:cs="Arial"/>
        </w:rPr>
        <w:t>REMOVE THE DESCRIPTION</w:t>
      </w:r>
    </w:p>
    <w:p w14:paraId="2EF176F2" w14:textId="77777777" w:rsidR="000706AC" w:rsidRPr="00B2121A" w:rsidRDefault="000706AC" w:rsidP="000706AC">
      <w:pPr>
        <w:jc w:val="both"/>
        <w:rPr>
          <w:rFonts w:ascii="Arial" w:hAnsi="Arial" w:cs="Arial"/>
        </w:rPr>
      </w:pPr>
      <w:r w:rsidRPr="00B2121A">
        <w:rPr>
          <w:rFonts w:ascii="Arial" w:hAnsi="Arial" w:cs="Arial"/>
        </w:rPr>
        <w:t xml:space="preserve">It is a short, simple narrative describing how a </w:t>
      </w:r>
      <w:proofErr w:type="spellStart"/>
      <w:r w:rsidRPr="00B2121A">
        <w:rPr>
          <w:rFonts w:ascii="Arial" w:hAnsi="Arial" w:cs="Arial"/>
        </w:rPr>
        <w:t>persona</w:t>
      </w:r>
      <w:proofErr w:type="spellEnd"/>
      <w:r w:rsidRPr="00B2121A">
        <w:rPr>
          <w:rFonts w:ascii="Arial" w:hAnsi="Arial" w:cs="Arial"/>
        </w:rPr>
        <w:t xml:space="preserve"> might go about trying to fulfill one of those user needs. By imagining the process our users might go through, we can come up with potential requirements to help meet their needs.</w:t>
      </w:r>
      <w:r>
        <w:rPr>
          <w:rFonts w:ascii="Arial" w:hAnsi="Arial" w:cs="Arial"/>
        </w:rPr>
        <w:t xml:space="preserve"> (One for persona)</w:t>
      </w:r>
    </w:p>
    <w:p w14:paraId="006CF936" w14:textId="77777777" w:rsidR="000706AC" w:rsidRPr="00B2121A" w:rsidRDefault="000706AC" w:rsidP="000706AC">
      <w:pPr>
        <w:rPr>
          <w:rFonts w:ascii="Arial" w:eastAsiaTheme="majorEastAsia" w:hAnsi="Arial" w:cs="Arial"/>
          <w:b/>
          <w:bCs/>
          <w:color w:val="2F5496" w:themeColor="accent1" w:themeShade="BF"/>
          <w:sz w:val="28"/>
          <w:szCs w:val="28"/>
        </w:rPr>
      </w:pPr>
    </w:p>
    <w:p w14:paraId="6FA1312E" w14:textId="77777777" w:rsidR="000706AC" w:rsidRPr="00B2121A" w:rsidRDefault="000706AC" w:rsidP="000706AC">
      <w:pPr>
        <w:rPr>
          <w:rFonts w:ascii="Arial" w:eastAsiaTheme="majorEastAsia" w:hAnsi="Arial" w:cs="Arial"/>
          <w:b/>
          <w:bCs/>
          <w:color w:val="2F5496" w:themeColor="accent1" w:themeShade="BF"/>
          <w:sz w:val="28"/>
          <w:szCs w:val="28"/>
        </w:rPr>
      </w:pPr>
    </w:p>
    <w:p w14:paraId="15E8A421" w14:textId="77777777" w:rsidR="000706AC" w:rsidRPr="00B2121A" w:rsidRDefault="000706AC" w:rsidP="000706AC">
      <w:pPr>
        <w:rPr>
          <w:rFonts w:ascii="Arial" w:eastAsiaTheme="majorEastAsia" w:hAnsi="Arial" w:cs="Arial"/>
          <w:b/>
          <w:bCs/>
          <w:color w:val="2F5496" w:themeColor="accent1" w:themeShade="BF"/>
          <w:sz w:val="28"/>
          <w:szCs w:val="28"/>
        </w:rPr>
      </w:pPr>
    </w:p>
    <w:p w14:paraId="18ED5318"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1"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105DFCEB" w14:textId="77777777" w:rsidR="000706AC" w:rsidRPr="00B2121A" w:rsidRDefault="000706AC" w:rsidP="000706AC">
      <w:pPr>
        <w:rPr>
          <w:rFonts w:ascii="Arial" w:hAnsi="Arial" w:cs="Arial"/>
        </w:rPr>
      </w:pP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595ED20C" w14:textId="77777777" w:rsidR="000706AC" w:rsidRPr="00B2121A" w:rsidRDefault="000706AC" w:rsidP="000706AC">
      <w:pPr>
        <w:jc w:val="both"/>
        <w:rPr>
          <w:rFonts w:ascii="Arial" w:hAnsi="Arial" w:cs="Arial"/>
        </w:rPr>
      </w:pPr>
      <w:r w:rsidRPr="00B2121A">
        <w:rPr>
          <w:rFonts w:ascii="Arial" w:hAnsi="Arial" w:cs="Arial"/>
        </w:rPr>
        <w:t>REMOVE THE DESCRIPTION</w:t>
      </w:r>
    </w:p>
    <w:p w14:paraId="25ACEE2E" w14:textId="77777777" w:rsidR="000706AC" w:rsidRPr="00B2121A" w:rsidRDefault="000706AC" w:rsidP="000706AC">
      <w:pPr>
        <w:jc w:val="both"/>
        <w:rPr>
          <w:rFonts w:ascii="Arial" w:hAnsi="Arial" w:cs="Arial"/>
        </w:rPr>
      </w:pPr>
      <w:r w:rsidRPr="00B2121A">
        <w:rPr>
          <w:rFonts w:ascii="Arial" w:hAnsi="Arial" w:cs="Arial"/>
        </w:rPr>
        <w:t>Navigation model of your app.</w:t>
      </w:r>
    </w:p>
    <w:p w14:paraId="763A1527" w14:textId="77777777" w:rsidR="000706AC" w:rsidRPr="00B2121A" w:rsidRDefault="000706AC" w:rsidP="000706AC">
      <w:pPr>
        <w:jc w:val="both"/>
        <w:rPr>
          <w:rFonts w:ascii="Arial" w:hAnsi="Arial" w:cs="Arial"/>
        </w:rPr>
      </w:pPr>
    </w:p>
    <w:p w14:paraId="2D4A6D15" w14:textId="77777777" w:rsidR="000706AC" w:rsidRPr="00B2121A" w:rsidRDefault="000706AC" w:rsidP="000706AC">
      <w:pPr>
        <w:pStyle w:val="Overskrift1"/>
        <w:rPr>
          <w:rFonts w:ascii="Arial" w:hAnsi="Arial" w:cs="Arial"/>
        </w:rPr>
      </w:pPr>
      <w:r w:rsidRPr="00B2121A">
        <w:rPr>
          <w:rFonts w:ascii="Arial" w:hAnsi="Arial" w:cs="Arial"/>
        </w:rPr>
        <w:t>Data</w:t>
      </w:r>
      <w:r>
        <w:rPr>
          <w:rFonts w:ascii="Arial" w:hAnsi="Arial" w:cs="Arial"/>
        </w:rPr>
        <w:t xml:space="preserve"> model</w:t>
      </w:r>
    </w:p>
    <w:p w14:paraId="1B479878" w14:textId="77777777" w:rsidR="000706AC" w:rsidRPr="00B2121A" w:rsidRDefault="000706AC" w:rsidP="000706AC">
      <w:pPr>
        <w:jc w:val="both"/>
        <w:rPr>
          <w:rFonts w:ascii="Arial" w:hAnsi="Arial" w:cs="Arial"/>
        </w:rPr>
      </w:pPr>
      <w:r w:rsidRPr="00B2121A">
        <w:rPr>
          <w:rFonts w:ascii="Arial" w:hAnsi="Arial" w:cs="Arial"/>
        </w:rPr>
        <w:t>REMOVE THE DESCRIPTION</w:t>
      </w:r>
    </w:p>
    <w:p w14:paraId="24B10545" w14:textId="77777777" w:rsidR="000706AC" w:rsidRPr="00B2121A" w:rsidRDefault="000706AC" w:rsidP="000706AC">
      <w:pPr>
        <w:jc w:val="both"/>
        <w:rPr>
          <w:rFonts w:ascii="Arial" w:hAnsi="Arial" w:cs="Arial"/>
          <w:color w:val="212121"/>
          <w:shd w:val="clear" w:color="auto" w:fill="FFFFFF"/>
        </w:rPr>
      </w:pPr>
      <w:r w:rsidRPr="00B2121A">
        <w:rPr>
          <w:rFonts w:ascii="Arial" w:hAnsi="Arial" w:cs="Arial"/>
          <w:color w:val="212121"/>
          <w:shd w:val="clear" w:color="auto" w:fill="FFFFFF"/>
        </w:rPr>
        <w:t>UML Class diagram that represents the data model of the app containing entities and relationships between them. Entities and relationships derive from the functionality and scenarios described in the previous chapter.</w:t>
      </w:r>
    </w:p>
    <w:p w14:paraId="3623DB18" w14:textId="77777777" w:rsidR="000706AC" w:rsidRPr="00B2121A" w:rsidRDefault="000706AC" w:rsidP="000706AC">
      <w:pPr>
        <w:jc w:val="both"/>
        <w:rPr>
          <w:rFonts w:ascii="Arial" w:hAnsi="Arial" w:cs="Arial"/>
        </w:rPr>
      </w:pPr>
    </w:p>
    <w:p w14:paraId="1898F5F2" w14:textId="77777777" w:rsidR="000706AC" w:rsidRPr="00B2121A" w:rsidRDefault="000706AC" w:rsidP="000706AC">
      <w:pPr>
        <w:jc w:val="both"/>
        <w:rPr>
          <w:rFonts w:ascii="Arial" w:hAnsi="Arial" w:cs="Arial"/>
        </w:rPr>
      </w:pPr>
    </w:p>
    <w:p w14:paraId="3F2010AB"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4C2C3C19"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337088B">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2"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580A6BF7" w14:textId="77777777" w:rsidR="000706AC" w:rsidRPr="00B2121A" w:rsidRDefault="000706AC" w:rsidP="000706AC">
      <w:pPr>
        <w:rPr>
          <w:rFonts w:ascii="Arial" w:hAnsi="Arial" w:cs="Arial"/>
        </w:rPr>
      </w:pPr>
    </w:p>
    <w:p w14:paraId="22DCB740" w14:textId="77777777" w:rsidR="000706AC" w:rsidRPr="00B2121A" w:rsidRDefault="000706AC" w:rsidP="000706AC">
      <w:pPr>
        <w:jc w:val="both"/>
        <w:rPr>
          <w:rFonts w:ascii="Arial" w:hAnsi="Arial" w:cs="Arial"/>
        </w:rPr>
      </w:pPr>
      <w:r w:rsidRPr="00B2121A">
        <w:rPr>
          <w:rFonts w:ascii="Arial" w:hAnsi="Arial" w:cs="Arial"/>
        </w:rPr>
        <w:t>REMOVE THE DESCRIPTION</w:t>
      </w:r>
    </w:p>
    <w:p w14:paraId="086EE7E6" w14:textId="77777777" w:rsidR="000706AC" w:rsidRPr="00B2121A" w:rsidRDefault="000706AC" w:rsidP="000706AC">
      <w:pPr>
        <w:jc w:val="both"/>
        <w:rPr>
          <w:rFonts w:ascii="Arial" w:hAnsi="Arial" w:cs="Arial"/>
        </w:rPr>
      </w:pPr>
      <w:r w:rsidRPr="00B2121A">
        <w:rPr>
          <w:rFonts w:ascii="Arial" w:hAnsi="Arial" w:cs="Arial"/>
        </w:rPr>
        <w:t xml:space="preserve">Lo-Fi Wireframes of your app. In this phase you </w:t>
      </w:r>
      <w:proofErr w:type="gramStart"/>
      <w:r w:rsidRPr="00B2121A">
        <w:rPr>
          <w:rFonts w:ascii="Arial" w:hAnsi="Arial" w:cs="Arial"/>
        </w:rPr>
        <w:t>have to</w:t>
      </w:r>
      <w:proofErr w:type="gramEnd"/>
      <w:r w:rsidRPr="00B2121A">
        <w:rPr>
          <w:rFonts w:ascii="Arial" w:hAnsi="Arial" w:cs="Arial"/>
        </w:rPr>
        <w:t xml:space="preserve"> create a </w:t>
      </w:r>
      <w:r w:rsidRPr="00B2121A">
        <w:rPr>
          <w:rFonts w:ascii="Arial" w:hAnsi="Arial" w:cs="Arial"/>
          <w:b/>
        </w:rPr>
        <w:t>complete wireframe</w:t>
      </w:r>
      <w:r w:rsidRPr="00B2121A">
        <w:rPr>
          <w:rFonts w:ascii="Arial" w:hAnsi="Arial" w:cs="Arial"/>
        </w:rPr>
        <w:t xml:space="preserve"> representing all the views described in the navigation model.</w:t>
      </w:r>
    </w:p>
    <w:p w14:paraId="21C30746" w14:textId="77777777" w:rsidR="000706AC" w:rsidRPr="00B2121A" w:rsidRDefault="000706AC" w:rsidP="000706AC">
      <w:pPr>
        <w:jc w:val="both"/>
        <w:rPr>
          <w:rFonts w:ascii="Arial" w:hAnsi="Arial" w:cs="Arial"/>
        </w:rPr>
      </w:pPr>
    </w:p>
    <w:p w14:paraId="51FABC0E" w14:textId="77777777" w:rsidR="000706AC" w:rsidRPr="00B2121A" w:rsidRDefault="000706AC" w:rsidP="000706AC">
      <w:pPr>
        <w:jc w:val="both"/>
        <w:rPr>
          <w:rFonts w:ascii="Arial" w:hAnsi="Arial" w:cs="Arial"/>
        </w:rPr>
      </w:pPr>
      <w:r w:rsidRPr="00B2121A">
        <w:rPr>
          <w:rFonts w:ascii="Arial" w:hAnsi="Arial" w:cs="Arial"/>
          <w:color w:val="212121"/>
          <w:shd w:val="clear" w:color="auto" w:fill="FFFFFF"/>
        </w:rPr>
        <w:t>Also, for each LO-FI wireframe give a brief description and highlight the design principles used and the design patterns.</w:t>
      </w:r>
    </w:p>
    <w:p w14:paraId="1B0D44B2" w14:textId="77777777" w:rsidR="000706AC" w:rsidRPr="00B2121A" w:rsidRDefault="000706AC" w:rsidP="000706AC">
      <w:pPr>
        <w:rPr>
          <w:rFonts w:ascii="Arial" w:hAnsi="Arial" w:cs="Arial"/>
        </w:rPr>
      </w:pPr>
    </w:p>
    <w:p w14:paraId="671131CF" w14:textId="77777777" w:rsidR="000706AC" w:rsidRPr="00B2121A" w:rsidRDefault="000706AC" w:rsidP="000706AC">
      <w:pPr>
        <w:rPr>
          <w:rFonts w:ascii="Arial" w:hAnsi="Arial" w:cs="Arial"/>
        </w:rPr>
      </w:pPr>
    </w:p>
    <w:p w14:paraId="19B0C78A"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2DE3BDD8"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13"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14F6D09A" w14:textId="77777777" w:rsidR="000706AC" w:rsidRPr="00B2121A" w:rsidRDefault="000706AC" w:rsidP="000706AC">
      <w:pPr>
        <w:rPr>
          <w:rFonts w:ascii="Arial" w:hAnsi="Arial" w:cs="Arial"/>
        </w:rPr>
      </w:pPr>
    </w:p>
    <w:p w14:paraId="5BAD6236" w14:textId="77777777" w:rsidR="000706AC" w:rsidRPr="00B2121A" w:rsidRDefault="000706AC" w:rsidP="000706AC">
      <w:pPr>
        <w:jc w:val="both"/>
        <w:rPr>
          <w:rFonts w:ascii="Arial" w:hAnsi="Arial" w:cs="Arial"/>
        </w:rPr>
      </w:pPr>
    </w:p>
    <w:p w14:paraId="259D8949" w14:textId="77777777" w:rsidR="000706AC" w:rsidRPr="00B2121A" w:rsidRDefault="000706AC" w:rsidP="000706AC">
      <w:pPr>
        <w:jc w:val="both"/>
        <w:rPr>
          <w:rFonts w:ascii="Arial" w:hAnsi="Arial" w:cs="Arial"/>
        </w:rPr>
      </w:pPr>
      <w:r w:rsidRPr="00B2121A">
        <w:rPr>
          <w:rFonts w:ascii="Arial" w:hAnsi="Arial" w:cs="Arial"/>
        </w:rPr>
        <w:t>REMOVE THE DESCRIPTION</w:t>
      </w:r>
    </w:p>
    <w:p w14:paraId="27A87CEE" w14:textId="77777777" w:rsidR="000706AC" w:rsidRPr="00B2121A" w:rsidRDefault="000706AC" w:rsidP="000706AC">
      <w:pPr>
        <w:jc w:val="both"/>
        <w:rPr>
          <w:rFonts w:ascii="Arial" w:hAnsi="Arial" w:cs="Arial"/>
        </w:rPr>
      </w:pPr>
      <w:r w:rsidRPr="00B2121A">
        <w:rPr>
          <w:rFonts w:ascii="Arial" w:hAnsi="Arial" w:cs="Arial"/>
        </w:rPr>
        <w:t>Description of the relevant choices you made about the layout and color palette, fonts, icons, etc.</w:t>
      </w:r>
    </w:p>
    <w:p w14:paraId="05CD6DE9" w14:textId="77777777" w:rsidR="000706AC" w:rsidRPr="00B2121A" w:rsidRDefault="000706AC" w:rsidP="000706AC">
      <w:pPr>
        <w:jc w:val="both"/>
        <w:rPr>
          <w:rFonts w:ascii="Arial" w:hAnsi="Arial" w:cs="Arial"/>
        </w:rPr>
      </w:pPr>
    </w:p>
    <w:p w14:paraId="34FE4702" w14:textId="77777777" w:rsidR="000706AC" w:rsidRPr="00B2121A" w:rsidRDefault="000706AC" w:rsidP="000706AC">
      <w:pPr>
        <w:jc w:val="both"/>
        <w:rPr>
          <w:rFonts w:ascii="Arial" w:hAnsi="Arial" w:cs="Arial"/>
        </w:rPr>
      </w:pPr>
      <w:r w:rsidRPr="00B2121A">
        <w:rPr>
          <w:rFonts w:ascii="Arial" w:hAnsi="Arial" w:cs="Arial"/>
        </w:rPr>
        <w:t xml:space="preserve">Provide a Hi-Fi Wireframes of a </w:t>
      </w:r>
      <w:r w:rsidRPr="00B2121A">
        <w:rPr>
          <w:rFonts w:ascii="Arial" w:hAnsi="Arial" w:cs="Arial"/>
          <w:b/>
        </w:rPr>
        <w:t xml:space="preserve">single (or two) view </w:t>
      </w:r>
      <w:r w:rsidRPr="00B2121A">
        <w:rPr>
          <w:rFonts w:ascii="Arial" w:hAnsi="Arial" w:cs="Arial"/>
        </w:rPr>
        <w:t>of your app. Please choose a representative view to show here.</w:t>
      </w:r>
    </w:p>
    <w:p w14:paraId="19F6D685" w14:textId="77777777" w:rsidR="000706AC" w:rsidRPr="00B2121A" w:rsidRDefault="000706AC" w:rsidP="000706AC">
      <w:pPr>
        <w:jc w:val="both"/>
        <w:rPr>
          <w:rFonts w:ascii="Arial" w:hAnsi="Arial" w:cs="Arial"/>
        </w:rPr>
      </w:pPr>
    </w:p>
    <w:p w14:paraId="2D906809" w14:textId="2A9F3E9B" w:rsidR="000706AC" w:rsidRPr="00B2121A" w:rsidRDefault="000706AC" w:rsidP="000706AC">
      <w:pPr>
        <w:rPr>
          <w:rFonts w:ascii="Arial" w:hAnsi="Arial" w:cs="Arial"/>
        </w:rPr>
      </w:pPr>
    </w:p>
    <w:p w14:paraId="17F3F232" w14:textId="77777777" w:rsidR="000706AC" w:rsidRPr="00B2121A" w:rsidRDefault="000706AC" w:rsidP="000706AC">
      <w:pPr>
        <w:rPr>
          <w:rFonts w:ascii="Arial" w:hAnsi="Arial" w:cs="Arial"/>
        </w:rPr>
      </w:pPr>
    </w:p>
    <w:p w14:paraId="049F223D" w14:textId="77777777" w:rsidR="000706AC" w:rsidRPr="00B2121A" w:rsidRDefault="000706AC" w:rsidP="000706AC">
      <w:pPr>
        <w:rPr>
          <w:rFonts w:ascii="Arial" w:hAnsi="Arial" w:cs="Arial"/>
        </w:rPr>
      </w:pPr>
    </w:p>
    <w:p w14:paraId="67F128DE" w14:textId="77777777" w:rsidR="000706AC" w:rsidRPr="00B2121A" w:rsidRDefault="000706AC" w:rsidP="000706AC">
      <w:pPr>
        <w:rPr>
          <w:rFonts w:ascii="Arial" w:hAnsi="Arial" w:cs="Arial"/>
        </w:rPr>
      </w:pPr>
    </w:p>
    <w:p w14:paraId="29B9BB05" w14:textId="77777777" w:rsidR="000706AC" w:rsidRPr="00B2121A" w:rsidRDefault="000706AC" w:rsidP="000706AC">
      <w:pPr>
        <w:rPr>
          <w:rFonts w:ascii="Arial" w:hAnsi="Arial" w:cs="Arial"/>
        </w:rPr>
      </w:pPr>
    </w:p>
    <w:p w14:paraId="554877A5" w14:textId="77777777" w:rsidR="000706AC" w:rsidRPr="00B2121A" w:rsidRDefault="000706AC" w:rsidP="000706AC">
      <w:pPr>
        <w:rPr>
          <w:rFonts w:ascii="Arial" w:hAnsi="Arial" w:cs="Arial"/>
        </w:rPr>
      </w:pPr>
    </w:p>
    <w:p w14:paraId="5822E40F" w14:textId="77777777" w:rsidR="000706AC" w:rsidRPr="00B2121A" w:rsidRDefault="000706AC" w:rsidP="000706AC">
      <w:pPr>
        <w:rPr>
          <w:rFonts w:ascii="Arial" w:hAnsi="Arial" w:cs="Arial"/>
        </w:rPr>
      </w:pPr>
    </w:p>
    <w:p w14:paraId="4D93FB99" w14:textId="77777777" w:rsidR="000706AC" w:rsidRPr="00B2121A" w:rsidRDefault="000706AC" w:rsidP="000706AC">
      <w:pPr>
        <w:rPr>
          <w:rFonts w:ascii="Arial" w:hAnsi="Arial" w:cs="Arial"/>
        </w:rPr>
      </w:pPr>
    </w:p>
    <w:p w14:paraId="412808DB" w14:textId="77777777" w:rsidR="000706AC" w:rsidRPr="00B2121A" w:rsidRDefault="000706AC" w:rsidP="000706AC">
      <w:pPr>
        <w:rPr>
          <w:rFonts w:ascii="Arial" w:hAnsi="Arial" w:cs="Arial"/>
        </w:rPr>
      </w:pPr>
    </w:p>
    <w:p w14:paraId="37E87F18" w14:textId="77777777" w:rsidR="000706AC" w:rsidRPr="00B2121A" w:rsidRDefault="000706AC" w:rsidP="000706AC">
      <w:pPr>
        <w:rPr>
          <w:rFonts w:ascii="Arial" w:hAnsi="Arial" w:cs="Arial"/>
        </w:rPr>
      </w:pPr>
    </w:p>
    <w:p w14:paraId="6D6084C5" w14:textId="77777777" w:rsidR="000706AC" w:rsidRPr="00B2121A" w:rsidRDefault="000706AC" w:rsidP="000706AC">
      <w:pPr>
        <w:rPr>
          <w:rFonts w:ascii="Arial" w:hAnsi="Arial" w:cs="Arial"/>
        </w:rPr>
      </w:pPr>
    </w:p>
    <w:p w14:paraId="2AD27D97" w14:textId="77777777" w:rsidR="000706AC" w:rsidRPr="00B2121A" w:rsidRDefault="000706AC" w:rsidP="000706AC">
      <w:pPr>
        <w:rPr>
          <w:rFonts w:ascii="Arial" w:hAnsi="Arial" w:cs="Arial"/>
        </w:rPr>
      </w:pPr>
    </w:p>
    <w:p w14:paraId="6828E5CA" w14:textId="77777777" w:rsidR="000706AC" w:rsidRPr="00B2121A" w:rsidRDefault="000706AC" w:rsidP="000706AC">
      <w:pPr>
        <w:rPr>
          <w:rFonts w:ascii="Arial" w:hAnsi="Arial" w:cs="Arial"/>
        </w:rPr>
      </w:pP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4"/>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8AE9E" w14:textId="77777777" w:rsidR="00AF52F6" w:rsidRDefault="00AF52F6" w:rsidP="000706AC">
      <w:r>
        <w:separator/>
      </w:r>
    </w:p>
  </w:endnote>
  <w:endnote w:type="continuationSeparator" w:id="0">
    <w:p w14:paraId="36C75EA1" w14:textId="77777777" w:rsidR="00AF52F6" w:rsidRDefault="00AF52F6"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95DE" w14:textId="77777777" w:rsidR="00AF52F6" w:rsidRDefault="00AF52F6" w:rsidP="000706AC">
      <w:r>
        <w:separator/>
      </w:r>
    </w:p>
  </w:footnote>
  <w:footnote w:type="continuationSeparator" w:id="0">
    <w:p w14:paraId="5C765965" w14:textId="77777777" w:rsidR="00AF52F6" w:rsidRDefault="00AF52F6" w:rsidP="000706AC">
      <w:r>
        <w:continuationSeparator/>
      </w:r>
    </w:p>
  </w:footnote>
  <w:footnote w:id="1">
    <w:p w14:paraId="39F637A2" w14:textId="256D875D"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max length of this document is </w:t>
      </w:r>
      <w:r w:rsidR="006C6B8D">
        <w:rPr>
          <w:rFonts w:asciiTheme="minorHAnsi" w:hAnsiTheme="minorHAnsi" w:cstheme="minorHAnsi"/>
        </w:rPr>
        <w:t>11</w:t>
      </w:r>
      <w:r w:rsidRPr="00EC5336">
        <w:rPr>
          <w:rFonts w:asciiTheme="minorHAnsi" w:hAnsiTheme="minorHAnsi" w:cstheme="minorHAnsi"/>
        </w:rPr>
        <w:t xml:space="preserve"> pages</w:t>
      </w:r>
      <w:r w:rsidR="006C6B8D">
        <w:rPr>
          <w:rFonts w:asciiTheme="minorHAnsi" w:hAnsiTheme="minorHAnsi" w:cstheme="minorHAnsi"/>
        </w:rPr>
        <w:t xml:space="preserve"> (including this title page)</w:t>
      </w:r>
    </w:p>
  </w:footnote>
  <w:footnote w:id="2">
    <w:p w14:paraId="35C10E34" w14:textId="0B770E5C"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structure of this document is </w:t>
      </w:r>
      <w:r w:rsidR="006C6B8D">
        <w:rPr>
          <w:rFonts w:asciiTheme="minorHAnsi" w:hAnsiTheme="minorHAnsi" w:cstheme="minorHAnsi"/>
        </w:rPr>
        <w:t>advised to remain as it 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0E4EA2D5"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2</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3</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AF52F6" w:rsidP="00264DE8"/>
  <w:p w14:paraId="4CDF88B5" w14:textId="77777777" w:rsidR="00264DE8" w:rsidRDefault="00AF52F6">
    <w:pPr>
      <w:pStyle w:val="Sidehove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706AC"/>
    <w:rsid w:val="001F1995"/>
    <w:rsid w:val="00215BB8"/>
    <w:rsid w:val="0025381A"/>
    <w:rsid w:val="002A67AB"/>
    <w:rsid w:val="00385651"/>
    <w:rsid w:val="004706DE"/>
    <w:rsid w:val="00481AAC"/>
    <w:rsid w:val="00482F66"/>
    <w:rsid w:val="00492905"/>
    <w:rsid w:val="005049D0"/>
    <w:rsid w:val="005C3C22"/>
    <w:rsid w:val="005F014A"/>
    <w:rsid w:val="00612190"/>
    <w:rsid w:val="006C6B8D"/>
    <w:rsid w:val="00711881"/>
    <w:rsid w:val="007D09ED"/>
    <w:rsid w:val="007E7BC9"/>
    <w:rsid w:val="008627C7"/>
    <w:rsid w:val="008E0E57"/>
    <w:rsid w:val="00913295"/>
    <w:rsid w:val="009928D9"/>
    <w:rsid w:val="00A0740A"/>
    <w:rsid w:val="00A3573E"/>
    <w:rsid w:val="00A62C0D"/>
    <w:rsid w:val="00A909A2"/>
    <w:rsid w:val="00AF52F6"/>
    <w:rsid w:val="00B55E42"/>
    <w:rsid w:val="00BD751E"/>
    <w:rsid w:val="00C74C2B"/>
    <w:rsid w:val="00E555F4"/>
    <w:rsid w:val="00EB0162"/>
    <w:rsid w:val="00EC6C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6</TotalTime>
  <Pages>8</Pages>
  <Words>437</Words>
  <Characters>2668</Characters>
  <Application>Microsoft Office Word</Application>
  <DocSecurity>0</DocSecurity>
  <Lines>22</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x Hansen</cp:lastModifiedBy>
  <cp:revision>19</cp:revision>
  <dcterms:created xsi:type="dcterms:W3CDTF">2021-09-09T08:58:00Z</dcterms:created>
  <dcterms:modified xsi:type="dcterms:W3CDTF">2022-09-18T12:50:00Z</dcterms:modified>
</cp:coreProperties>
</file>